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bab6e3f</w:t>
        </w:r>
      </w:hyperlink>
      <w:r>
        <w:t xml:space="preserve"> </w:t>
      </w:r>
      <w:r>
        <w:t xml:space="preserve">on March 1,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March 1,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March 1,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March 1,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March 1,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March 1,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March 1,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March 1,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March 1,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March 1,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1,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March 1,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March 1,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March 1,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bab6e3fbfbc8e0e7e619032dc0976b53d321f9e8/"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bab6e3fbfbc8e0e7e619032dc0976b53d321f9e8"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bab6e3fbfbc8e0e7e619032dc0976b53d321f9e8/"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bab6e3fbfbc8e0e7e619032dc0976b53d321f9e8"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1T19:24:25Z</dcterms:created>
  <dcterms:modified xsi:type="dcterms:W3CDTF">2023-03-01T19: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